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6A9F11" w14:textId="3EA16982" w:rsidR="0004579C" w:rsidRPr="0004579C" w:rsidRDefault="00AA3CBF" w:rsidP="006E78C4">
      <w:pPr>
        <w:bidi/>
        <w:spacing w:after="0" w:line="240" w:lineRule="auto"/>
        <w:rPr>
          <w:rFonts w:cstheme="majorBidi"/>
          <w:noProof/>
          <w:sz w:val="28"/>
          <w:szCs w:val="28"/>
          <w:lang w:bidi="ar-JO"/>
        </w:rPr>
      </w:pPr>
      <w:r w:rsidRPr="0004579C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683C05D" wp14:editId="592BFE76">
                <wp:simplePos x="0" y="0"/>
                <wp:positionH relativeFrom="column">
                  <wp:posOffset>6851964</wp:posOffset>
                </wp:positionH>
                <wp:positionV relativeFrom="paragraph">
                  <wp:posOffset>-1205620</wp:posOffset>
                </wp:positionV>
                <wp:extent cx="152400" cy="10696575"/>
                <wp:effectExtent l="0" t="0" r="0" b="9525"/>
                <wp:wrapNone/>
                <wp:docPr id="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69657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77FD4A63" id="Rectangle 1" o:spid="_x0000_s1026" style="position:absolute;margin-left:539.5pt;margin-top:-94.95pt;width:12pt;height:842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" fillcolor="#ffc000" stroked="f" strokeweight="1pt"/>
            </w:pict>
          </mc:Fallback>
        </mc:AlternateContent>
      </w:r>
    </w:p>
    <w:tbl>
      <w:tblPr>
        <w:tblStyle w:val="TableGrid"/>
        <w:tblW w:w="10915" w:type="dxa"/>
        <w:tblInd w:w="-785" w:type="dxa"/>
        <w:tblLook w:val="04A0" w:firstRow="1" w:lastRow="0" w:firstColumn="1" w:lastColumn="0" w:noHBand="0" w:noVBand="1"/>
      </w:tblPr>
      <w:tblGrid>
        <w:gridCol w:w="2519"/>
        <w:gridCol w:w="705"/>
        <w:gridCol w:w="2439"/>
        <w:gridCol w:w="709"/>
        <w:gridCol w:w="4543"/>
      </w:tblGrid>
      <w:tr w:rsidR="002F4A6A" w:rsidRPr="0004579C" w14:paraId="643BC4F6" w14:textId="77777777" w:rsidTr="002F4A6A">
        <w:trPr>
          <w:cantSplit/>
          <w:trHeight w:val="340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3537FFE7" w14:textId="77777777" w:rsidR="002F4A6A" w:rsidRPr="0004579C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Team member full name:</w:t>
            </w:r>
          </w:p>
        </w:tc>
        <w:tc>
          <w:tcPr>
            <w:tcW w:w="8396" w:type="dxa"/>
            <w:gridSpan w:val="4"/>
            <w:vAlign w:val="center"/>
          </w:tcPr>
          <w:p w14:paraId="4060FFA2" w14:textId="77777777" w:rsidR="002F4A6A" w:rsidRPr="0004579C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</w:tr>
      <w:tr w:rsidR="002F4A6A" w:rsidRPr="0004579C" w14:paraId="4B2EA981" w14:textId="77777777" w:rsidTr="002F4A6A">
        <w:trPr>
          <w:cantSplit/>
          <w:trHeight w:val="340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64000CC6" w14:textId="77777777" w:rsidR="002F4A6A" w:rsidRPr="0004579C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Role in the project:</w:t>
            </w:r>
          </w:p>
        </w:tc>
        <w:tc>
          <w:tcPr>
            <w:tcW w:w="8396" w:type="dxa"/>
            <w:gridSpan w:val="4"/>
            <w:vAlign w:val="center"/>
          </w:tcPr>
          <w:p w14:paraId="70F6E7FC" w14:textId="77777777" w:rsidR="002F4A6A" w:rsidRPr="0004579C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</w:tr>
      <w:tr w:rsidR="002F4A6A" w:rsidRPr="0004579C" w14:paraId="5BD7D117" w14:textId="77777777" w:rsidTr="002F4A6A">
        <w:trPr>
          <w:cantSplit/>
          <w:trHeight w:val="373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5829968C" w14:textId="77777777" w:rsidR="002F4A6A" w:rsidRPr="0004579C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Working period:</w:t>
            </w:r>
          </w:p>
        </w:tc>
        <w:tc>
          <w:tcPr>
            <w:tcW w:w="705" w:type="dxa"/>
            <w:shd w:val="clear" w:color="auto" w:fill="D9D9D9" w:themeFill="background1" w:themeFillShade="D9"/>
            <w:vAlign w:val="center"/>
          </w:tcPr>
          <w:p w14:paraId="4E816D26" w14:textId="77777777" w:rsidR="002F4A6A" w:rsidRPr="0004579C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From:</w:t>
            </w:r>
          </w:p>
        </w:tc>
        <w:tc>
          <w:tcPr>
            <w:tcW w:w="2439" w:type="dxa"/>
            <w:vAlign w:val="center"/>
          </w:tcPr>
          <w:p w14:paraId="5645210C" w14:textId="77777777" w:rsidR="002F4A6A" w:rsidRPr="0004579C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3511A5D2" w14:textId="77777777" w:rsidR="002F4A6A" w:rsidRPr="0004579C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To:</w:t>
            </w:r>
          </w:p>
        </w:tc>
        <w:tc>
          <w:tcPr>
            <w:tcW w:w="4543" w:type="dxa"/>
            <w:vAlign w:val="center"/>
          </w:tcPr>
          <w:p w14:paraId="011348AD" w14:textId="77777777" w:rsidR="002F4A6A" w:rsidRPr="0004579C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</w:tr>
      <w:tr w:rsidR="002F4A6A" w:rsidRPr="0004579C" w14:paraId="39E67129" w14:textId="77777777" w:rsidTr="002F4A6A">
        <w:trPr>
          <w:cantSplit/>
          <w:trHeight w:val="495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017D3AB3" w14:textId="77777777" w:rsidR="002F4A6A" w:rsidRPr="0004579C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Project title:</w:t>
            </w:r>
          </w:p>
        </w:tc>
        <w:tc>
          <w:tcPr>
            <w:tcW w:w="8396" w:type="dxa"/>
            <w:gridSpan w:val="4"/>
            <w:vAlign w:val="center"/>
          </w:tcPr>
          <w:p w14:paraId="3C418DB7" w14:textId="77777777" w:rsidR="002F4A6A" w:rsidRPr="0004579C" w:rsidRDefault="002F4A6A" w:rsidP="00CA3602">
            <w:pPr>
              <w:rPr>
                <w:sz w:val="20"/>
                <w:szCs w:val="20"/>
              </w:rPr>
            </w:pPr>
          </w:p>
        </w:tc>
      </w:tr>
      <w:tr w:rsidR="002F4A6A" w:rsidRPr="0004579C" w14:paraId="4C79DB26" w14:textId="77777777" w:rsidTr="002F4A6A">
        <w:trPr>
          <w:cantSplit/>
          <w:trHeight w:val="397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5890025E" w14:textId="77777777" w:rsidR="002F4A6A" w:rsidRPr="0004579C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Project reference N</w:t>
            </w:r>
            <w:r w:rsidRPr="000457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04579C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396" w:type="dxa"/>
            <w:gridSpan w:val="4"/>
            <w:vAlign w:val="center"/>
          </w:tcPr>
          <w:p w14:paraId="27B7AD23" w14:textId="77777777" w:rsidR="002F4A6A" w:rsidRPr="0004579C" w:rsidRDefault="002F4A6A" w:rsidP="00CA3602">
            <w:pPr>
              <w:rPr>
                <w:sz w:val="20"/>
                <w:szCs w:val="20"/>
              </w:rPr>
            </w:pPr>
          </w:p>
        </w:tc>
      </w:tr>
      <w:tr w:rsidR="002F4A6A" w:rsidRPr="0004579C" w14:paraId="7F2E36E5" w14:textId="77777777" w:rsidTr="002F4A6A">
        <w:trPr>
          <w:cantSplit/>
          <w:trHeight w:val="397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79D92CEC" w14:textId="77777777" w:rsidR="002F4A6A" w:rsidRPr="0004579C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Funding Agency:</w:t>
            </w:r>
          </w:p>
        </w:tc>
        <w:tc>
          <w:tcPr>
            <w:tcW w:w="8396" w:type="dxa"/>
            <w:gridSpan w:val="4"/>
            <w:vAlign w:val="center"/>
          </w:tcPr>
          <w:p w14:paraId="1B9D5E0F" w14:textId="77777777" w:rsidR="002F4A6A" w:rsidRPr="0004579C" w:rsidRDefault="002F4A6A" w:rsidP="00CA3602">
            <w:pPr>
              <w:rPr>
                <w:sz w:val="20"/>
                <w:szCs w:val="20"/>
              </w:rPr>
            </w:pPr>
          </w:p>
        </w:tc>
      </w:tr>
    </w:tbl>
    <w:p w14:paraId="2AFCDA0A" w14:textId="77777777" w:rsidR="002F4A6A" w:rsidRPr="0004579C" w:rsidRDefault="002F4A6A" w:rsidP="002F4A6A">
      <w:pPr>
        <w:rPr>
          <w:sz w:val="4"/>
          <w:szCs w:val="4"/>
        </w:rPr>
      </w:pPr>
    </w:p>
    <w:tbl>
      <w:tblPr>
        <w:tblStyle w:val="TableGrid"/>
        <w:tblW w:w="10915" w:type="dxa"/>
        <w:tblInd w:w="-779" w:type="dxa"/>
        <w:tblLayout w:type="fixed"/>
        <w:tblLook w:val="04A0" w:firstRow="1" w:lastRow="0" w:firstColumn="1" w:lastColumn="0" w:noHBand="0" w:noVBand="1"/>
      </w:tblPr>
      <w:tblGrid>
        <w:gridCol w:w="1702"/>
        <w:gridCol w:w="1984"/>
        <w:gridCol w:w="1843"/>
        <w:gridCol w:w="5386"/>
      </w:tblGrid>
      <w:tr w:rsidR="00472931" w:rsidRPr="0004579C" w14:paraId="33C5F8EB" w14:textId="77777777" w:rsidTr="008A0F26">
        <w:trPr>
          <w:trHeight w:val="393"/>
        </w:trPr>
        <w:tc>
          <w:tcPr>
            <w:tcW w:w="1702" w:type="dxa"/>
            <w:vMerge w:val="restart"/>
            <w:shd w:val="clear" w:color="auto" w:fill="D9D9D9" w:themeFill="background1" w:themeFillShade="D9"/>
            <w:vAlign w:val="center"/>
          </w:tcPr>
          <w:p w14:paraId="41458C5F" w14:textId="77777777" w:rsidR="00472931" w:rsidRPr="0004579C" w:rsidRDefault="00472931" w:rsidP="00CA3602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426F114" w14:textId="77777777" w:rsidR="00472931" w:rsidRPr="0004579C" w:rsidRDefault="00472931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Date</w:t>
            </w:r>
          </w:p>
          <w:p w14:paraId="04FB5A92" w14:textId="77777777" w:rsidR="00472931" w:rsidRPr="0004579C" w:rsidRDefault="00472931" w:rsidP="00CA3602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shd w:val="clear" w:color="auto" w:fill="D9D9D9" w:themeFill="background1" w:themeFillShade="D9"/>
            <w:vAlign w:val="center"/>
          </w:tcPr>
          <w:p w14:paraId="39CE3F66" w14:textId="77777777" w:rsidR="00472931" w:rsidRPr="0004579C" w:rsidRDefault="00472931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Working Hours</w:t>
            </w:r>
          </w:p>
        </w:tc>
        <w:tc>
          <w:tcPr>
            <w:tcW w:w="5386" w:type="dxa"/>
            <w:vMerge w:val="restart"/>
            <w:shd w:val="clear" w:color="auto" w:fill="D9D9D9" w:themeFill="background1" w:themeFillShade="D9"/>
            <w:vAlign w:val="center"/>
          </w:tcPr>
          <w:p w14:paraId="473412E7" w14:textId="49207B1D" w:rsidR="00472931" w:rsidRPr="0004579C" w:rsidRDefault="00472931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 w:rsidRPr="00D41BA1">
              <w:rPr>
                <w:b/>
                <w:bCs/>
                <w:sz w:val="20"/>
                <w:szCs w:val="20"/>
              </w:rPr>
              <w:t>Tasks</w:t>
            </w:r>
            <w:bookmarkStart w:id="0" w:name="_GoBack"/>
            <w:bookmarkEnd w:id="0"/>
          </w:p>
        </w:tc>
      </w:tr>
      <w:tr w:rsidR="00472931" w:rsidRPr="0004579C" w14:paraId="14181BCD" w14:textId="77777777" w:rsidTr="008A0F26">
        <w:trPr>
          <w:trHeight w:val="554"/>
        </w:trPr>
        <w:tc>
          <w:tcPr>
            <w:tcW w:w="1702" w:type="dxa"/>
            <w:vMerge/>
            <w:shd w:val="clear" w:color="auto" w:fill="D9D9D9" w:themeFill="background1" w:themeFillShade="D9"/>
            <w:vAlign w:val="center"/>
          </w:tcPr>
          <w:p w14:paraId="4CEB1069" w14:textId="77777777" w:rsidR="00472931" w:rsidRPr="0004579C" w:rsidRDefault="00472931" w:rsidP="00CA3602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70E15918" w14:textId="77777777" w:rsidR="00472931" w:rsidRPr="0004579C" w:rsidRDefault="00472931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After ending the official working hour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023DC77" w14:textId="77777777" w:rsidR="00472931" w:rsidRPr="0004579C" w:rsidRDefault="00472931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During Weekends</w:t>
            </w:r>
          </w:p>
        </w:tc>
        <w:tc>
          <w:tcPr>
            <w:tcW w:w="5386" w:type="dxa"/>
            <w:vMerge/>
            <w:shd w:val="clear" w:color="auto" w:fill="D9D9D9" w:themeFill="background1" w:themeFillShade="D9"/>
          </w:tcPr>
          <w:p w14:paraId="3E5D15BF" w14:textId="0874F63C" w:rsidR="00472931" w:rsidRPr="0004579C" w:rsidRDefault="00472931" w:rsidP="00CA3602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E56E90" w:rsidRPr="0004579C" w14:paraId="0C8D184A" w14:textId="77777777" w:rsidTr="00EC7714">
        <w:trPr>
          <w:trHeight w:val="227"/>
        </w:trPr>
        <w:tc>
          <w:tcPr>
            <w:tcW w:w="1702" w:type="dxa"/>
          </w:tcPr>
          <w:p w14:paraId="7BEF5206" w14:textId="77777777" w:rsidR="00E56E90" w:rsidRPr="0004579C" w:rsidRDefault="00E56E90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272AA61E" w14:textId="77777777" w:rsidR="00E56E90" w:rsidRPr="0004579C" w:rsidRDefault="00E56E90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2A33A324" w14:textId="77777777" w:rsidR="00E56E90" w:rsidRPr="0004579C" w:rsidRDefault="00E56E90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86" w:type="dxa"/>
            <w:vMerge w:val="restart"/>
            <w:vAlign w:val="center"/>
          </w:tcPr>
          <w:p w14:paraId="2EEB1B8F" w14:textId="77777777" w:rsidR="00E56E90" w:rsidRPr="0004579C" w:rsidRDefault="00E56E90" w:rsidP="00EC771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E56E90" w:rsidRPr="0004579C" w14:paraId="07C4E471" w14:textId="77777777" w:rsidTr="00572682">
        <w:trPr>
          <w:trHeight w:val="227"/>
        </w:trPr>
        <w:tc>
          <w:tcPr>
            <w:tcW w:w="1702" w:type="dxa"/>
          </w:tcPr>
          <w:p w14:paraId="1BE99278" w14:textId="77777777" w:rsidR="00E56E90" w:rsidRPr="0004579C" w:rsidRDefault="00E56E90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6AA4D949" w14:textId="77777777" w:rsidR="00E56E90" w:rsidRPr="0004579C" w:rsidRDefault="00E56E90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5130C19A" w14:textId="77777777" w:rsidR="00E56E90" w:rsidRPr="0004579C" w:rsidRDefault="00E56E90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86" w:type="dxa"/>
            <w:vMerge/>
          </w:tcPr>
          <w:p w14:paraId="74AF650F" w14:textId="77777777" w:rsidR="00E56E90" w:rsidRPr="0004579C" w:rsidRDefault="00E56E90" w:rsidP="00CA3602">
            <w:pPr>
              <w:rPr>
                <w:b/>
                <w:bCs/>
                <w:sz w:val="20"/>
                <w:szCs w:val="20"/>
              </w:rPr>
            </w:pPr>
          </w:p>
        </w:tc>
      </w:tr>
      <w:tr w:rsidR="00E56E90" w:rsidRPr="0004579C" w14:paraId="7C7313BB" w14:textId="77777777" w:rsidTr="005A25B3">
        <w:trPr>
          <w:trHeight w:val="227"/>
        </w:trPr>
        <w:tc>
          <w:tcPr>
            <w:tcW w:w="1702" w:type="dxa"/>
          </w:tcPr>
          <w:p w14:paraId="277C7D6C" w14:textId="77777777" w:rsidR="00E56E90" w:rsidRPr="0004579C" w:rsidRDefault="00E56E90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6DE45ED0" w14:textId="77777777" w:rsidR="00E56E90" w:rsidRPr="0004579C" w:rsidRDefault="00E56E90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6D1655CF" w14:textId="77777777" w:rsidR="00E56E90" w:rsidRPr="0004579C" w:rsidRDefault="00E56E90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86" w:type="dxa"/>
            <w:vMerge/>
          </w:tcPr>
          <w:p w14:paraId="1C6C2924" w14:textId="77777777" w:rsidR="00E56E90" w:rsidRPr="0004579C" w:rsidRDefault="00E56E90" w:rsidP="00CA3602">
            <w:pPr>
              <w:rPr>
                <w:b/>
                <w:bCs/>
                <w:sz w:val="20"/>
                <w:szCs w:val="20"/>
              </w:rPr>
            </w:pPr>
          </w:p>
        </w:tc>
      </w:tr>
      <w:tr w:rsidR="00E56E90" w:rsidRPr="0004579C" w14:paraId="6B8A431A" w14:textId="77777777" w:rsidTr="001F75CE">
        <w:trPr>
          <w:trHeight w:val="227"/>
        </w:trPr>
        <w:tc>
          <w:tcPr>
            <w:tcW w:w="1702" w:type="dxa"/>
          </w:tcPr>
          <w:p w14:paraId="65C8DBFA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65ABE726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0ECF9B23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86" w:type="dxa"/>
            <w:vMerge/>
          </w:tcPr>
          <w:p w14:paraId="01170793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</w:tr>
      <w:tr w:rsidR="00E56E90" w:rsidRPr="0004579C" w14:paraId="54977C9C" w14:textId="77777777" w:rsidTr="006A1EE8">
        <w:trPr>
          <w:trHeight w:val="227"/>
        </w:trPr>
        <w:tc>
          <w:tcPr>
            <w:tcW w:w="1702" w:type="dxa"/>
          </w:tcPr>
          <w:p w14:paraId="323D3F33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72AE4531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22A15573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86" w:type="dxa"/>
            <w:vMerge/>
          </w:tcPr>
          <w:p w14:paraId="34EF1F7B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</w:tr>
      <w:tr w:rsidR="00E56E90" w:rsidRPr="0004579C" w14:paraId="6E3D8DB3" w14:textId="77777777" w:rsidTr="00A605DF">
        <w:trPr>
          <w:trHeight w:val="227"/>
        </w:trPr>
        <w:tc>
          <w:tcPr>
            <w:tcW w:w="1702" w:type="dxa"/>
          </w:tcPr>
          <w:p w14:paraId="52945F16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2110B6D8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19434CDF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86" w:type="dxa"/>
            <w:vMerge/>
          </w:tcPr>
          <w:p w14:paraId="27792999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</w:tr>
      <w:tr w:rsidR="00E56E90" w:rsidRPr="0004579C" w14:paraId="3819B3CB" w14:textId="77777777" w:rsidTr="00B240CB">
        <w:trPr>
          <w:trHeight w:val="227"/>
        </w:trPr>
        <w:tc>
          <w:tcPr>
            <w:tcW w:w="1702" w:type="dxa"/>
          </w:tcPr>
          <w:p w14:paraId="4A71F1EE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105B1281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10E18694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86" w:type="dxa"/>
            <w:vMerge/>
          </w:tcPr>
          <w:p w14:paraId="10D0DF78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</w:tr>
      <w:tr w:rsidR="00E56E90" w:rsidRPr="0004579C" w14:paraId="0EB43052" w14:textId="77777777" w:rsidTr="001273F3">
        <w:trPr>
          <w:trHeight w:val="227"/>
        </w:trPr>
        <w:tc>
          <w:tcPr>
            <w:tcW w:w="1702" w:type="dxa"/>
          </w:tcPr>
          <w:p w14:paraId="4D134B3C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783A2A7D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6A7CFA9D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86" w:type="dxa"/>
            <w:vMerge/>
          </w:tcPr>
          <w:p w14:paraId="5F81B972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</w:tr>
      <w:tr w:rsidR="00E56E90" w:rsidRPr="0004579C" w14:paraId="6442F681" w14:textId="77777777" w:rsidTr="00A238DC">
        <w:trPr>
          <w:trHeight w:val="227"/>
        </w:trPr>
        <w:tc>
          <w:tcPr>
            <w:tcW w:w="1702" w:type="dxa"/>
          </w:tcPr>
          <w:p w14:paraId="31AE6E77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0BD0994F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5C962983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86" w:type="dxa"/>
            <w:vMerge/>
          </w:tcPr>
          <w:p w14:paraId="02B13B77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</w:tr>
      <w:tr w:rsidR="00E56E90" w:rsidRPr="0004579C" w14:paraId="3A5317F7" w14:textId="77777777" w:rsidTr="00A61C0F">
        <w:trPr>
          <w:trHeight w:val="227"/>
        </w:trPr>
        <w:tc>
          <w:tcPr>
            <w:tcW w:w="1702" w:type="dxa"/>
          </w:tcPr>
          <w:p w14:paraId="77F7AE7F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73EE23BD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11DDEF31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86" w:type="dxa"/>
            <w:vMerge/>
          </w:tcPr>
          <w:p w14:paraId="7C85F69E" w14:textId="77777777" w:rsidR="00E56E90" w:rsidRPr="0004579C" w:rsidRDefault="00E56E90" w:rsidP="00472931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72931" w:rsidRPr="0004579C" w14:paraId="2DE19AC0" w14:textId="77777777" w:rsidTr="002F4A6A">
        <w:tc>
          <w:tcPr>
            <w:tcW w:w="10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CB2F48" w14:textId="77777777" w:rsidR="00472931" w:rsidRPr="0004579C" w:rsidRDefault="00472931" w:rsidP="00472931">
            <w:pPr>
              <w:ind w:left="720" w:hanging="720"/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 xml:space="preserve">Total number of Days (8 hours/day)= </w:t>
            </w:r>
          </w:p>
        </w:tc>
      </w:tr>
      <w:tr w:rsidR="00472931" w:rsidRPr="0004579C" w14:paraId="1DB68D50" w14:textId="77777777" w:rsidTr="002F4A6A">
        <w:tc>
          <w:tcPr>
            <w:tcW w:w="10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FA7711" w14:textId="77777777" w:rsidR="00472931" w:rsidRPr="0004579C" w:rsidRDefault="00472931" w:rsidP="00472931">
            <w:pPr>
              <w:ind w:left="720" w:hanging="720"/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Total number of Days after official working hours X 1.25 + Total number of Days during weekends hours X 1.5=</w:t>
            </w:r>
          </w:p>
        </w:tc>
      </w:tr>
    </w:tbl>
    <w:p w14:paraId="7F57EA22" w14:textId="77777777" w:rsidR="002F4A6A" w:rsidRPr="0004579C" w:rsidRDefault="002F4A6A" w:rsidP="002F4A6A">
      <w:pPr>
        <w:rPr>
          <w:sz w:val="4"/>
          <w:szCs w:val="4"/>
        </w:rPr>
      </w:pPr>
    </w:p>
    <w:tbl>
      <w:tblPr>
        <w:tblStyle w:val="TableGrid"/>
        <w:tblW w:w="10920" w:type="dxa"/>
        <w:tblInd w:w="-780" w:type="dxa"/>
        <w:tblLook w:val="04A0" w:firstRow="1" w:lastRow="0" w:firstColumn="1" w:lastColumn="0" w:noHBand="0" w:noVBand="1"/>
      </w:tblPr>
      <w:tblGrid>
        <w:gridCol w:w="709"/>
        <w:gridCol w:w="2557"/>
        <w:gridCol w:w="2977"/>
        <w:gridCol w:w="2835"/>
        <w:gridCol w:w="1842"/>
      </w:tblGrid>
      <w:tr w:rsidR="002F4A6A" w:rsidRPr="0004579C" w14:paraId="60D7396B" w14:textId="77777777" w:rsidTr="002F4A6A">
        <w:tc>
          <w:tcPr>
            <w:tcW w:w="326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</w:tcPr>
          <w:p w14:paraId="6ABE23C5" w14:textId="77777777" w:rsidR="002F4A6A" w:rsidRPr="0004579C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7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6F1B81" w14:textId="77777777" w:rsidR="002F4A6A" w:rsidRPr="0004579C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107EDCAA" w14:textId="77777777" w:rsidR="002F4A6A" w:rsidRPr="0004579C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6DE40D18" w14:textId="77777777" w:rsidR="002F4A6A" w:rsidRPr="0004579C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Date</w:t>
            </w:r>
          </w:p>
        </w:tc>
      </w:tr>
      <w:tr w:rsidR="002F4A6A" w:rsidRPr="0004579C" w14:paraId="7B8455C8" w14:textId="77777777" w:rsidTr="00472931">
        <w:trPr>
          <w:cantSplit/>
          <w:trHeight w:val="575"/>
        </w:trPr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BC2A6B2" w14:textId="77777777" w:rsidR="002F4A6A" w:rsidRPr="0004579C" w:rsidRDefault="002F4A6A" w:rsidP="00CA3602">
            <w:pPr>
              <w:ind w:left="113" w:right="113"/>
              <w:jc w:val="center"/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Signatures</w:t>
            </w:r>
          </w:p>
        </w:tc>
        <w:tc>
          <w:tcPr>
            <w:tcW w:w="255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81D8ED" w14:textId="77777777" w:rsidR="002F4A6A" w:rsidRPr="0004579C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Team member</w:t>
            </w:r>
          </w:p>
        </w:tc>
        <w:tc>
          <w:tcPr>
            <w:tcW w:w="2977" w:type="dxa"/>
            <w:vAlign w:val="center"/>
          </w:tcPr>
          <w:p w14:paraId="516BC2E7" w14:textId="77777777" w:rsidR="002F4A6A" w:rsidRPr="0004579C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2E210AB6" w14:textId="77777777" w:rsidR="002F4A6A" w:rsidRPr="0004579C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2" w:type="dxa"/>
            <w:vAlign w:val="center"/>
          </w:tcPr>
          <w:p w14:paraId="44A4A615" w14:textId="77777777" w:rsidR="002F4A6A" w:rsidRPr="0004579C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</w:tr>
      <w:tr w:rsidR="002F4A6A" w:rsidRPr="0004579C" w14:paraId="7EA84179" w14:textId="77777777" w:rsidTr="00472931">
        <w:trPr>
          <w:cantSplit/>
          <w:trHeight w:val="620"/>
        </w:trPr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BD7EA" w14:textId="77777777" w:rsidR="002F4A6A" w:rsidRPr="0004579C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F6E207" w14:textId="77777777" w:rsidR="002F4A6A" w:rsidRPr="0004579C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Project Coordinator</w:t>
            </w:r>
          </w:p>
        </w:tc>
        <w:tc>
          <w:tcPr>
            <w:tcW w:w="2977" w:type="dxa"/>
            <w:vAlign w:val="center"/>
          </w:tcPr>
          <w:p w14:paraId="044A2553" w14:textId="77777777" w:rsidR="002F4A6A" w:rsidRPr="0004579C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2B86A184" w14:textId="77777777" w:rsidR="002F4A6A" w:rsidRPr="0004579C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2" w:type="dxa"/>
            <w:vAlign w:val="center"/>
          </w:tcPr>
          <w:p w14:paraId="66EF1FEA" w14:textId="77777777" w:rsidR="002F4A6A" w:rsidRPr="0004579C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</w:tr>
    </w:tbl>
    <w:p w14:paraId="17E4CDA0" w14:textId="77777777" w:rsidR="002F4A6A" w:rsidRPr="0004579C" w:rsidRDefault="002F4A6A" w:rsidP="002F4A6A">
      <w:pPr>
        <w:rPr>
          <w:sz w:val="4"/>
          <w:szCs w:val="4"/>
        </w:rPr>
      </w:pPr>
    </w:p>
    <w:tbl>
      <w:tblPr>
        <w:tblStyle w:val="TableGrid"/>
        <w:tblW w:w="10915" w:type="dxa"/>
        <w:tblInd w:w="-779" w:type="dxa"/>
        <w:tblLook w:val="04A0" w:firstRow="1" w:lastRow="0" w:firstColumn="1" w:lastColumn="0" w:noHBand="0" w:noVBand="1"/>
      </w:tblPr>
      <w:tblGrid>
        <w:gridCol w:w="703"/>
        <w:gridCol w:w="2156"/>
        <w:gridCol w:w="3528"/>
        <w:gridCol w:w="1163"/>
        <w:gridCol w:w="3365"/>
      </w:tblGrid>
      <w:tr w:rsidR="002F4A6A" w:rsidRPr="0004579C" w14:paraId="7A507688" w14:textId="77777777" w:rsidTr="002F4A6A">
        <w:tc>
          <w:tcPr>
            <w:tcW w:w="703" w:type="dxa"/>
            <w:vMerge w:val="restart"/>
            <w:textDirection w:val="btLr"/>
            <w:vAlign w:val="center"/>
          </w:tcPr>
          <w:p w14:paraId="3FB1209B" w14:textId="77777777" w:rsidR="002F4A6A" w:rsidRPr="0004579C" w:rsidRDefault="002F4A6A" w:rsidP="00CA3602">
            <w:pPr>
              <w:ind w:left="113" w:right="113"/>
              <w:jc w:val="center"/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International Project Office</w:t>
            </w:r>
          </w:p>
        </w:tc>
        <w:tc>
          <w:tcPr>
            <w:tcW w:w="10212" w:type="dxa"/>
            <w:gridSpan w:val="4"/>
            <w:shd w:val="clear" w:color="auto" w:fill="D9D9D9" w:themeFill="background1" w:themeFillShade="D9"/>
            <w:vAlign w:val="center"/>
          </w:tcPr>
          <w:p w14:paraId="093CBDF8" w14:textId="77777777" w:rsidR="002F4A6A" w:rsidRPr="0004579C" w:rsidRDefault="002F4A6A" w:rsidP="00CA3602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04579C">
              <w:rPr>
                <w:b/>
                <w:bCs/>
                <w:i/>
                <w:iCs/>
                <w:sz w:val="20"/>
                <w:szCs w:val="20"/>
              </w:rPr>
              <w:t>Project Officer</w:t>
            </w:r>
          </w:p>
        </w:tc>
      </w:tr>
      <w:tr w:rsidR="002F4A6A" w:rsidRPr="0004579C" w14:paraId="2305C0CD" w14:textId="77777777" w:rsidTr="00472931">
        <w:trPr>
          <w:cantSplit/>
          <w:trHeight w:val="323"/>
        </w:trPr>
        <w:tc>
          <w:tcPr>
            <w:tcW w:w="703" w:type="dxa"/>
            <w:vMerge/>
          </w:tcPr>
          <w:p w14:paraId="7BE03C62" w14:textId="77777777" w:rsidR="002F4A6A" w:rsidRPr="0004579C" w:rsidRDefault="002F4A6A" w:rsidP="00CA3602">
            <w:pPr>
              <w:rPr>
                <w:sz w:val="20"/>
                <w:szCs w:val="20"/>
              </w:rPr>
            </w:pP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64797AE7" w14:textId="77777777" w:rsidR="002F4A6A" w:rsidRPr="0004579C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Compatible with Regulations:</w:t>
            </w:r>
          </w:p>
        </w:tc>
        <w:tc>
          <w:tcPr>
            <w:tcW w:w="8056" w:type="dxa"/>
            <w:gridSpan w:val="3"/>
            <w:vAlign w:val="center"/>
          </w:tcPr>
          <w:p w14:paraId="236CE123" w14:textId="77777777" w:rsidR="002F4A6A" w:rsidRPr="0004579C" w:rsidRDefault="00D41BA1" w:rsidP="00CA3602">
            <w:pPr>
              <w:rPr>
                <w:sz w:val="20"/>
                <w:szCs w:val="20"/>
              </w:rPr>
            </w:pPr>
            <w:sdt>
              <w:sdtPr>
                <w:rPr>
                  <w:b/>
                  <w:bCs/>
                  <w:sz w:val="20"/>
                  <w:szCs w:val="20"/>
                </w:rPr>
                <w:id w:val="-479381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A6A" w:rsidRPr="0004579C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2F4A6A" w:rsidRPr="0004579C">
              <w:rPr>
                <w:b/>
                <w:bCs/>
                <w:sz w:val="20"/>
                <w:szCs w:val="20"/>
              </w:rPr>
              <w:t xml:space="preserve"> Yes</w:t>
            </w:r>
            <w:r w:rsidR="002F4A6A" w:rsidRPr="0004579C">
              <w:rPr>
                <w:b/>
                <w:bCs/>
                <w:sz w:val="20"/>
                <w:szCs w:val="20"/>
              </w:rPr>
              <w:tab/>
            </w:r>
            <w:r w:rsidR="002F4A6A" w:rsidRPr="0004579C">
              <w:rPr>
                <w:b/>
                <w:bCs/>
                <w:sz w:val="20"/>
                <w:szCs w:val="20"/>
              </w:rPr>
              <w:tab/>
            </w:r>
            <w:sdt>
              <w:sdtPr>
                <w:rPr>
                  <w:b/>
                  <w:bCs/>
                  <w:sz w:val="20"/>
                  <w:szCs w:val="20"/>
                </w:rPr>
                <w:id w:val="989834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A6A" w:rsidRPr="0004579C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2F4A6A" w:rsidRPr="0004579C">
              <w:rPr>
                <w:b/>
                <w:bCs/>
                <w:sz w:val="20"/>
                <w:szCs w:val="20"/>
              </w:rPr>
              <w:t>No</w:t>
            </w:r>
          </w:p>
        </w:tc>
      </w:tr>
      <w:tr w:rsidR="002F4A6A" w:rsidRPr="0004579C" w14:paraId="70776C40" w14:textId="77777777" w:rsidTr="00472931">
        <w:trPr>
          <w:trHeight w:val="503"/>
        </w:trPr>
        <w:tc>
          <w:tcPr>
            <w:tcW w:w="703" w:type="dxa"/>
            <w:vMerge/>
          </w:tcPr>
          <w:p w14:paraId="2EC23E15" w14:textId="77777777" w:rsidR="002F4A6A" w:rsidRPr="0004579C" w:rsidRDefault="002F4A6A" w:rsidP="00CA3602">
            <w:pPr>
              <w:rPr>
                <w:sz w:val="20"/>
                <w:szCs w:val="20"/>
              </w:rPr>
            </w:pP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6CD47BA6" w14:textId="77777777" w:rsidR="002F4A6A" w:rsidRPr="0004579C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 xml:space="preserve">Notes: </w:t>
            </w:r>
          </w:p>
        </w:tc>
        <w:tc>
          <w:tcPr>
            <w:tcW w:w="8056" w:type="dxa"/>
            <w:gridSpan w:val="3"/>
            <w:vAlign w:val="center"/>
          </w:tcPr>
          <w:p w14:paraId="2E988F35" w14:textId="77777777" w:rsidR="002F4A6A" w:rsidRPr="0004579C" w:rsidRDefault="002F4A6A" w:rsidP="00CA3602">
            <w:pPr>
              <w:rPr>
                <w:sz w:val="20"/>
                <w:szCs w:val="20"/>
              </w:rPr>
            </w:pPr>
          </w:p>
          <w:p w14:paraId="2DBAC07E" w14:textId="77777777" w:rsidR="002F4A6A" w:rsidRPr="0004579C" w:rsidRDefault="002F4A6A" w:rsidP="00CA3602">
            <w:pPr>
              <w:rPr>
                <w:sz w:val="20"/>
                <w:szCs w:val="20"/>
              </w:rPr>
            </w:pPr>
          </w:p>
        </w:tc>
      </w:tr>
      <w:tr w:rsidR="002F4A6A" w:rsidRPr="0004579C" w14:paraId="07848228" w14:textId="77777777" w:rsidTr="00472931">
        <w:trPr>
          <w:trHeight w:val="305"/>
        </w:trPr>
        <w:tc>
          <w:tcPr>
            <w:tcW w:w="703" w:type="dxa"/>
            <w:vMerge/>
          </w:tcPr>
          <w:p w14:paraId="3080C238" w14:textId="77777777" w:rsidR="002F4A6A" w:rsidRPr="0004579C" w:rsidRDefault="002F4A6A" w:rsidP="00CA3602">
            <w:pPr>
              <w:rPr>
                <w:sz w:val="20"/>
                <w:szCs w:val="20"/>
              </w:rPr>
            </w:pP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56A7B8A2" w14:textId="77777777" w:rsidR="002F4A6A" w:rsidRPr="0004579C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3528" w:type="dxa"/>
            <w:vAlign w:val="center"/>
          </w:tcPr>
          <w:p w14:paraId="7B62F3F8" w14:textId="77777777" w:rsidR="002F4A6A" w:rsidRPr="0004579C" w:rsidRDefault="002F4A6A" w:rsidP="00CA3602">
            <w:pPr>
              <w:rPr>
                <w:sz w:val="20"/>
                <w:szCs w:val="20"/>
              </w:rPr>
            </w:pPr>
          </w:p>
        </w:tc>
        <w:tc>
          <w:tcPr>
            <w:tcW w:w="1163" w:type="dxa"/>
            <w:shd w:val="clear" w:color="auto" w:fill="D9D9D9" w:themeFill="background1" w:themeFillShade="D9"/>
            <w:vAlign w:val="center"/>
          </w:tcPr>
          <w:p w14:paraId="1E36581F" w14:textId="77777777" w:rsidR="002F4A6A" w:rsidRPr="0004579C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3365" w:type="dxa"/>
            <w:vAlign w:val="center"/>
          </w:tcPr>
          <w:p w14:paraId="25DF6DD0" w14:textId="77777777" w:rsidR="002F4A6A" w:rsidRPr="0004579C" w:rsidRDefault="002F4A6A" w:rsidP="00CA3602">
            <w:pPr>
              <w:rPr>
                <w:sz w:val="20"/>
                <w:szCs w:val="20"/>
              </w:rPr>
            </w:pPr>
          </w:p>
        </w:tc>
      </w:tr>
      <w:tr w:rsidR="002F4A6A" w:rsidRPr="0004579C" w14:paraId="1F07AF2C" w14:textId="77777777" w:rsidTr="002F4A6A">
        <w:tc>
          <w:tcPr>
            <w:tcW w:w="703" w:type="dxa"/>
            <w:vMerge/>
          </w:tcPr>
          <w:p w14:paraId="0181F7DA" w14:textId="77777777" w:rsidR="002F4A6A" w:rsidRPr="0004579C" w:rsidRDefault="002F4A6A" w:rsidP="00CA3602">
            <w:pPr>
              <w:rPr>
                <w:sz w:val="20"/>
                <w:szCs w:val="20"/>
              </w:rPr>
            </w:pPr>
          </w:p>
        </w:tc>
        <w:tc>
          <w:tcPr>
            <w:tcW w:w="10212" w:type="dxa"/>
            <w:gridSpan w:val="4"/>
            <w:shd w:val="clear" w:color="auto" w:fill="D9D9D9" w:themeFill="background1" w:themeFillShade="D9"/>
            <w:vAlign w:val="center"/>
          </w:tcPr>
          <w:p w14:paraId="720E05F6" w14:textId="77777777" w:rsidR="002F4A6A" w:rsidRPr="0004579C" w:rsidRDefault="002F4A6A" w:rsidP="00CA3602">
            <w:pPr>
              <w:rPr>
                <w:sz w:val="20"/>
                <w:szCs w:val="20"/>
              </w:rPr>
            </w:pPr>
            <w:r w:rsidRPr="0004579C">
              <w:rPr>
                <w:b/>
                <w:bCs/>
                <w:i/>
                <w:iCs/>
                <w:sz w:val="20"/>
                <w:szCs w:val="20"/>
              </w:rPr>
              <w:t xml:space="preserve">Director of the International Project Office </w:t>
            </w:r>
          </w:p>
        </w:tc>
      </w:tr>
      <w:tr w:rsidR="002F4A6A" w:rsidRPr="0004579C" w14:paraId="3B7F277C" w14:textId="77777777" w:rsidTr="002F4A6A">
        <w:trPr>
          <w:trHeight w:val="768"/>
        </w:trPr>
        <w:tc>
          <w:tcPr>
            <w:tcW w:w="703" w:type="dxa"/>
            <w:vMerge/>
          </w:tcPr>
          <w:p w14:paraId="04D7F34B" w14:textId="77777777" w:rsidR="002F4A6A" w:rsidRPr="0004579C" w:rsidRDefault="002F4A6A" w:rsidP="00CA3602">
            <w:pPr>
              <w:rPr>
                <w:sz w:val="20"/>
                <w:szCs w:val="20"/>
              </w:rPr>
            </w:pP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6B9D4296" w14:textId="77777777" w:rsidR="002F4A6A" w:rsidRPr="0004579C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 xml:space="preserve">Notes: </w:t>
            </w:r>
          </w:p>
        </w:tc>
        <w:tc>
          <w:tcPr>
            <w:tcW w:w="8056" w:type="dxa"/>
            <w:gridSpan w:val="3"/>
            <w:vAlign w:val="center"/>
          </w:tcPr>
          <w:p w14:paraId="0B105321" w14:textId="77777777" w:rsidR="002F4A6A" w:rsidRPr="0004579C" w:rsidRDefault="002F4A6A" w:rsidP="00CA3602">
            <w:pPr>
              <w:rPr>
                <w:sz w:val="20"/>
                <w:szCs w:val="20"/>
              </w:rPr>
            </w:pPr>
          </w:p>
          <w:p w14:paraId="0C51DC5A" w14:textId="77777777" w:rsidR="002F4A6A" w:rsidRPr="0004579C" w:rsidRDefault="002F4A6A" w:rsidP="00CA3602">
            <w:pPr>
              <w:rPr>
                <w:sz w:val="20"/>
                <w:szCs w:val="20"/>
              </w:rPr>
            </w:pPr>
          </w:p>
        </w:tc>
      </w:tr>
      <w:tr w:rsidR="002F4A6A" w:rsidRPr="0004579C" w14:paraId="0E39DFF2" w14:textId="77777777" w:rsidTr="00472931">
        <w:trPr>
          <w:trHeight w:val="440"/>
        </w:trPr>
        <w:tc>
          <w:tcPr>
            <w:tcW w:w="703" w:type="dxa"/>
            <w:vMerge/>
          </w:tcPr>
          <w:p w14:paraId="181AA221" w14:textId="77777777" w:rsidR="002F4A6A" w:rsidRPr="0004579C" w:rsidRDefault="002F4A6A" w:rsidP="00CA3602">
            <w:pPr>
              <w:rPr>
                <w:sz w:val="20"/>
                <w:szCs w:val="20"/>
              </w:rPr>
            </w:pP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50CA9CE9" w14:textId="77777777" w:rsidR="002F4A6A" w:rsidRPr="0004579C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3528" w:type="dxa"/>
            <w:vAlign w:val="center"/>
          </w:tcPr>
          <w:p w14:paraId="07F27715" w14:textId="77777777" w:rsidR="002F4A6A" w:rsidRPr="0004579C" w:rsidRDefault="002F4A6A" w:rsidP="00CA3602">
            <w:pPr>
              <w:rPr>
                <w:sz w:val="20"/>
                <w:szCs w:val="20"/>
              </w:rPr>
            </w:pPr>
          </w:p>
        </w:tc>
        <w:tc>
          <w:tcPr>
            <w:tcW w:w="1163" w:type="dxa"/>
            <w:shd w:val="clear" w:color="auto" w:fill="D9D9D9" w:themeFill="background1" w:themeFillShade="D9"/>
            <w:vAlign w:val="center"/>
          </w:tcPr>
          <w:p w14:paraId="7BCF0B56" w14:textId="77777777" w:rsidR="002F4A6A" w:rsidRPr="0004579C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04579C">
              <w:rPr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3365" w:type="dxa"/>
            <w:vAlign w:val="center"/>
          </w:tcPr>
          <w:p w14:paraId="50F2D09C" w14:textId="77777777" w:rsidR="002F4A6A" w:rsidRPr="0004579C" w:rsidRDefault="002F4A6A" w:rsidP="00CA3602">
            <w:pPr>
              <w:rPr>
                <w:sz w:val="20"/>
                <w:szCs w:val="20"/>
              </w:rPr>
            </w:pPr>
          </w:p>
        </w:tc>
      </w:tr>
    </w:tbl>
    <w:p w14:paraId="66888D5F" w14:textId="77777777" w:rsidR="00D51ED5" w:rsidRPr="0004579C" w:rsidRDefault="00D51ED5" w:rsidP="00472931">
      <w:pPr>
        <w:bidi/>
        <w:spacing w:after="200" w:line="240" w:lineRule="auto"/>
        <w:rPr>
          <w:rFonts w:eastAsia="Calibri" w:cstheme="majorBidi"/>
          <w:b/>
          <w:bCs/>
          <w:color w:val="000000" w:themeColor="text1"/>
          <w:sz w:val="24"/>
          <w:szCs w:val="24"/>
          <w:lang w:bidi="ar-JO"/>
        </w:rPr>
      </w:pPr>
    </w:p>
    <w:sectPr w:rsidR="00D51ED5" w:rsidRPr="0004579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E27E8D" w14:textId="77777777" w:rsidR="00230A83" w:rsidRDefault="00230A83" w:rsidP="00504F06">
      <w:pPr>
        <w:spacing w:after="0" w:line="240" w:lineRule="auto"/>
      </w:pPr>
      <w:r>
        <w:separator/>
      </w:r>
    </w:p>
  </w:endnote>
  <w:endnote w:type="continuationSeparator" w:id="0">
    <w:p w14:paraId="3F0ED0CF" w14:textId="77777777" w:rsidR="00230A83" w:rsidRDefault="00230A83" w:rsidP="00504F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alaPro-Regular">
    <w:panose1 w:val="00000000000000000000"/>
    <w:charset w:val="00"/>
    <w:family w:val="modern"/>
    <w:notTrueType/>
    <w:pitch w:val="variable"/>
    <w:sig w:usb0="800000AF" w:usb1="4000E04B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4962"/>
      <w:gridCol w:w="4388"/>
    </w:tblGrid>
    <w:tr w:rsidR="000E659F" w14:paraId="1F3B655E" w14:textId="77777777" w:rsidTr="00F12B27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6481" w:type="dxa"/>
        </w:tcPr>
        <w:p w14:paraId="0BEF3539" w14:textId="36AAFADF" w:rsidR="000E659F" w:rsidRPr="00BA1B67" w:rsidRDefault="000E659F" w:rsidP="000E659F">
          <w:pPr>
            <w:bidi/>
            <w:spacing w:line="276" w:lineRule="auto"/>
            <w:ind w:left="296"/>
            <w:rPr>
              <w:rFonts w:asciiTheme="minorBidi" w:hAnsiTheme="minorBidi"/>
              <w:b w:val="0"/>
              <w:bCs w:val="0"/>
              <w:rtl/>
              <w:lang w:bidi="ar-JO"/>
            </w:rPr>
          </w:pPr>
          <w:r w:rsidRPr="00BA1B67">
            <w:rPr>
              <w:rFonts w:asciiTheme="minorBidi" w:hAnsiTheme="minorBidi"/>
              <w:b w:val="0"/>
              <w:bCs w:val="0"/>
              <w:rtl/>
              <w:lang w:bidi="ar-JO"/>
            </w:rPr>
            <w:t xml:space="preserve">تاريخ الإصدار/ التحديث:  </w:t>
          </w:r>
          <w:r w:rsidR="00BA1B67" w:rsidRPr="00BA1B67">
            <w:rPr>
              <w:rFonts w:asciiTheme="minorBidi" w:hAnsiTheme="minorBidi" w:hint="cs"/>
              <w:b w:val="0"/>
              <w:bCs w:val="0"/>
              <w:rtl/>
              <w:lang w:bidi="ar-JO"/>
            </w:rPr>
            <w:t>19/5/2024</w:t>
          </w:r>
        </w:p>
      </w:tc>
      <w:tc>
        <w:tcPr>
          <w:tcW w:w="5841" w:type="dxa"/>
        </w:tcPr>
        <w:p w14:paraId="72D98E77" w14:textId="6109D8B5" w:rsidR="000E659F" w:rsidRPr="00BA1B67" w:rsidRDefault="000E659F" w:rsidP="000E659F">
          <w:pPr>
            <w:bidi/>
            <w:spacing w:line="276" w:lineRule="auto"/>
            <w:ind w:left="296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theme="majorBidi"/>
              <w:b w:val="0"/>
              <w:bCs w:val="0"/>
            </w:rPr>
          </w:pPr>
          <w:r w:rsidRPr="00BA1B67">
            <w:rPr>
              <w:rFonts w:cstheme="majorBidi"/>
              <w:b w:val="0"/>
              <w:bCs w:val="0"/>
            </w:rPr>
            <w:t>FO-091, Rev.</w:t>
          </w:r>
          <w:r w:rsidR="007E5948" w:rsidRPr="00BA1B67">
            <w:rPr>
              <w:rFonts w:cstheme="majorBidi"/>
              <w:b w:val="0"/>
              <w:bCs w:val="0"/>
            </w:rPr>
            <w:t xml:space="preserve">B </w:t>
          </w:r>
        </w:p>
      </w:tc>
    </w:tr>
  </w:tbl>
  <w:p w14:paraId="22455F64" w14:textId="77777777" w:rsidR="000E659F" w:rsidRPr="000E659F" w:rsidRDefault="000E659F" w:rsidP="000E65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ADF966" w14:textId="77777777" w:rsidR="00230A83" w:rsidRDefault="00230A83" w:rsidP="00504F06">
      <w:pPr>
        <w:spacing w:after="0" w:line="240" w:lineRule="auto"/>
      </w:pPr>
      <w:r>
        <w:separator/>
      </w:r>
    </w:p>
  </w:footnote>
  <w:footnote w:type="continuationSeparator" w:id="0">
    <w:p w14:paraId="67115935" w14:textId="77777777" w:rsidR="00230A83" w:rsidRDefault="00230A83" w:rsidP="00504F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6039F" w14:textId="158BEBD4" w:rsidR="006E78C4" w:rsidRDefault="004B5DE2" w:rsidP="006E78C4">
    <w:pPr>
      <w:bidi/>
      <w:spacing w:after="0" w:line="240" w:lineRule="auto"/>
      <w:rPr>
        <w:sz w:val="24"/>
        <w:szCs w:val="24"/>
      </w:rPr>
    </w:pPr>
    <w:r>
      <w:rPr>
        <w:b/>
        <w:bCs/>
        <w:noProof/>
        <w:rtl/>
        <w:lang w:val="ar-SA"/>
      </w:rPr>
      <w:drawing>
        <wp:anchor distT="0" distB="0" distL="114300" distR="114300" simplePos="0" relativeHeight="251658240" behindDoc="0" locked="0" layoutInCell="1" allowOverlap="1" wp14:anchorId="0DB734D7" wp14:editId="6058E9FF">
          <wp:simplePos x="0" y="0"/>
          <wp:positionH relativeFrom="column">
            <wp:posOffset>-390525</wp:posOffset>
          </wp:positionH>
          <wp:positionV relativeFrom="paragraph">
            <wp:posOffset>-295275</wp:posOffset>
          </wp:positionV>
          <wp:extent cx="2353734" cy="974446"/>
          <wp:effectExtent l="0" t="0" r="8890" b="0"/>
          <wp:wrapSquare wrapText="bothSides"/>
          <wp:docPr id="760763842" name="Picture 1" descr="A logo with text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0763842" name="Picture 1" descr="A logo with text on i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3734" cy="9744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DFC556C" w14:textId="2A4487CD" w:rsidR="006E78C4" w:rsidRPr="006E78C4" w:rsidRDefault="006E78C4" w:rsidP="006E78C4">
    <w:pPr>
      <w:bidi/>
      <w:spacing w:after="0" w:line="240" w:lineRule="auto"/>
      <w:rPr>
        <w:rFonts w:cstheme="majorBidi"/>
        <w:noProof/>
        <w:sz w:val="24"/>
        <w:szCs w:val="24"/>
        <w:lang w:bidi="ar-JO"/>
      </w:rPr>
    </w:pPr>
    <w:r w:rsidRPr="006E78C4">
      <w:rPr>
        <w:sz w:val="24"/>
        <w:szCs w:val="24"/>
      </w:rPr>
      <w:t>Timesheet for working on an External Funded Project (Administrative GJU Staff)</w:t>
    </w:r>
  </w:p>
  <w:p w14:paraId="2DA08EAF" w14:textId="30350C9C" w:rsidR="00EE0AB0" w:rsidRDefault="00C60A02" w:rsidP="00EE0AB0">
    <w:pPr>
      <w:pStyle w:val="Header"/>
      <w:bidi/>
      <w:rPr>
        <w:rtl/>
        <w:lang w:bidi="ar-JO"/>
      </w:rPr>
    </w:pPr>
    <w:r>
      <w:rPr>
        <w:lang w:bidi="ar-JO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A4338"/>
    <w:multiLevelType w:val="hybridMultilevel"/>
    <w:tmpl w:val="C1D243B2"/>
    <w:lvl w:ilvl="0" w:tplc="866A33AC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D18CF"/>
    <w:multiLevelType w:val="hybridMultilevel"/>
    <w:tmpl w:val="4EE40E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74B14"/>
    <w:multiLevelType w:val="hybridMultilevel"/>
    <w:tmpl w:val="2A8A509C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3" w15:restartNumberingAfterBreak="0">
    <w:nsid w:val="0D2B6A48"/>
    <w:multiLevelType w:val="hybridMultilevel"/>
    <w:tmpl w:val="9F38AC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D1596"/>
    <w:multiLevelType w:val="hybridMultilevel"/>
    <w:tmpl w:val="259891CE"/>
    <w:lvl w:ilvl="0" w:tplc="291C8358">
      <w:start w:val="1"/>
      <w:numFmt w:val="decimal"/>
      <w:lvlText w:val="%1."/>
      <w:lvlJc w:val="left"/>
      <w:pPr>
        <w:ind w:left="502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5" w15:restartNumberingAfterBreak="0">
    <w:nsid w:val="153E13C1"/>
    <w:multiLevelType w:val="hybridMultilevel"/>
    <w:tmpl w:val="03DC48B8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6" w15:restartNumberingAfterBreak="0">
    <w:nsid w:val="1FC04F77"/>
    <w:multiLevelType w:val="hybridMultilevel"/>
    <w:tmpl w:val="0A5CD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3F7999"/>
    <w:multiLevelType w:val="hybridMultilevel"/>
    <w:tmpl w:val="03DC48B8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8" w15:restartNumberingAfterBreak="0">
    <w:nsid w:val="28550866"/>
    <w:multiLevelType w:val="hybridMultilevel"/>
    <w:tmpl w:val="231403FA"/>
    <w:lvl w:ilvl="0" w:tplc="AE1CD6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660E8"/>
    <w:multiLevelType w:val="hybridMultilevel"/>
    <w:tmpl w:val="D7E62A0E"/>
    <w:lvl w:ilvl="0" w:tplc="AE1CD6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7C3B7B"/>
    <w:multiLevelType w:val="hybridMultilevel"/>
    <w:tmpl w:val="C2CA73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9123D"/>
    <w:multiLevelType w:val="hybridMultilevel"/>
    <w:tmpl w:val="EC122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7F1B6C"/>
    <w:multiLevelType w:val="hybridMultilevel"/>
    <w:tmpl w:val="78609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C57801"/>
    <w:multiLevelType w:val="hybridMultilevel"/>
    <w:tmpl w:val="D7E62A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78642B"/>
    <w:multiLevelType w:val="hybridMultilevel"/>
    <w:tmpl w:val="EA98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1431F4"/>
    <w:multiLevelType w:val="hybridMultilevel"/>
    <w:tmpl w:val="C2C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D43A9F"/>
    <w:multiLevelType w:val="hybridMultilevel"/>
    <w:tmpl w:val="2A8A509C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17" w15:restartNumberingAfterBreak="0">
    <w:nsid w:val="436C4100"/>
    <w:multiLevelType w:val="hybridMultilevel"/>
    <w:tmpl w:val="3C9C7B48"/>
    <w:lvl w:ilvl="0" w:tplc="12C6BD9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541"/>
        </w:tabs>
        <w:ind w:left="1541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261"/>
        </w:tabs>
        <w:ind w:left="2261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981"/>
        </w:tabs>
        <w:ind w:left="2981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701"/>
        </w:tabs>
        <w:ind w:left="3701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421"/>
        </w:tabs>
        <w:ind w:left="4421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141"/>
        </w:tabs>
        <w:ind w:left="5141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861"/>
        </w:tabs>
        <w:ind w:left="5861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581"/>
        </w:tabs>
        <w:ind w:left="6581" w:hanging="180"/>
      </w:pPr>
      <w:rPr>
        <w:rFonts w:cs="Times New Roman"/>
      </w:rPr>
    </w:lvl>
  </w:abstractNum>
  <w:abstractNum w:abstractNumId="18" w15:restartNumberingAfterBreak="0">
    <w:nsid w:val="4402387F"/>
    <w:multiLevelType w:val="hybridMultilevel"/>
    <w:tmpl w:val="C2C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B16CFB"/>
    <w:multiLevelType w:val="hybridMultilevel"/>
    <w:tmpl w:val="8578BB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301658"/>
    <w:multiLevelType w:val="hybridMultilevel"/>
    <w:tmpl w:val="7224626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D87D48"/>
    <w:multiLevelType w:val="hybridMultilevel"/>
    <w:tmpl w:val="EA98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084107"/>
    <w:multiLevelType w:val="hybridMultilevel"/>
    <w:tmpl w:val="4D8EB680"/>
    <w:lvl w:ilvl="0" w:tplc="F2344E88">
      <w:start w:val="1"/>
      <w:numFmt w:val="decimal"/>
      <w:lvlText w:val="%1."/>
      <w:lvlJc w:val="left"/>
      <w:pPr>
        <w:ind w:left="720" w:hanging="360"/>
      </w:pPr>
      <w:rPr>
        <w:rFonts w:ascii="ScalaPro-Regular" w:hAnsi="ScalaPro-Regular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A3404A"/>
    <w:multiLevelType w:val="hybridMultilevel"/>
    <w:tmpl w:val="2A8A509C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24" w15:restartNumberingAfterBreak="0">
    <w:nsid w:val="65007971"/>
    <w:multiLevelType w:val="hybridMultilevel"/>
    <w:tmpl w:val="2A8A509C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25" w15:restartNumberingAfterBreak="0">
    <w:nsid w:val="6BF604EE"/>
    <w:multiLevelType w:val="hybridMultilevel"/>
    <w:tmpl w:val="85602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CD422F"/>
    <w:multiLevelType w:val="hybridMultilevel"/>
    <w:tmpl w:val="231403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BF66DA"/>
    <w:multiLevelType w:val="hybridMultilevel"/>
    <w:tmpl w:val="B5B6A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512D65"/>
    <w:multiLevelType w:val="hybridMultilevel"/>
    <w:tmpl w:val="231403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</w:num>
  <w:num w:numId="3">
    <w:abstractNumId w:val="17"/>
  </w:num>
  <w:num w:numId="4">
    <w:abstractNumId w:val="12"/>
  </w:num>
  <w:num w:numId="5">
    <w:abstractNumId w:val="23"/>
  </w:num>
  <w:num w:numId="6">
    <w:abstractNumId w:val="4"/>
  </w:num>
  <w:num w:numId="7">
    <w:abstractNumId w:val="8"/>
  </w:num>
  <w:num w:numId="8">
    <w:abstractNumId w:val="14"/>
  </w:num>
  <w:num w:numId="9">
    <w:abstractNumId w:val="21"/>
  </w:num>
  <w:num w:numId="10">
    <w:abstractNumId w:val="25"/>
  </w:num>
  <w:num w:numId="11">
    <w:abstractNumId w:val="27"/>
  </w:num>
  <w:num w:numId="12">
    <w:abstractNumId w:val="11"/>
  </w:num>
  <w:num w:numId="13">
    <w:abstractNumId w:val="10"/>
  </w:num>
  <w:num w:numId="14">
    <w:abstractNumId w:val="7"/>
  </w:num>
  <w:num w:numId="15">
    <w:abstractNumId w:val="18"/>
  </w:num>
  <w:num w:numId="16">
    <w:abstractNumId w:val="15"/>
  </w:num>
  <w:num w:numId="17">
    <w:abstractNumId w:val="6"/>
  </w:num>
  <w:num w:numId="18">
    <w:abstractNumId w:val="5"/>
  </w:num>
  <w:num w:numId="19">
    <w:abstractNumId w:val="9"/>
  </w:num>
  <w:num w:numId="20">
    <w:abstractNumId w:val="24"/>
  </w:num>
  <w:num w:numId="21">
    <w:abstractNumId w:val="13"/>
  </w:num>
  <w:num w:numId="22">
    <w:abstractNumId w:val="28"/>
  </w:num>
  <w:num w:numId="23">
    <w:abstractNumId w:val="16"/>
  </w:num>
  <w:num w:numId="24">
    <w:abstractNumId w:val="20"/>
  </w:num>
  <w:num w:numId="25">
    <w:abstractNumId w:val="26"/>
  </w:num>
  <w:num w:numId="26">
    <w:abstractNumId w:val="2"/>
  </w:num>
  <w:num w:numId="27">
    <w:abstractNumId w:val="0"/>
  </w:num>
  <w:num w:numId="28">
    <w:abstractNumId w:val="22"/>
  </w:num>
  <w:num w:numId="29">
    <w:abstractNumId w:val="19"/>
  </w:num>
  <w:num w:numId="30">
    <w:abstractNumId w:val="1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ar-JO" w:vendorID="64" w:dllVersion="6" w:nlCheck="1" w:checkStyle="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ar-JO" w:vendorID="64" w:dllVersion="4096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ar-JO" w:vendorID="64" w:dllVersion="0" w:nlCheck="1" w:checkStyle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Nba0NDM3tbQ0NTBX0lEKTi0uzszPAykwrAUAAFaewywAAAA="/>
  </w:docVars>
  <w:rsids>
    <w:rsidRoot w:val="00837D88"/>
    <w:rsid w:val="00002DED"/>
    <w:rsid w:val="000242A2"/>
    <w:rsid w:val="00043579"/>
    <w:rsid w:val="00043B27"/>
    <w:rsid w:val="0004579C"/>
    <w:rsid w:val="000557BD"/>
    <w:rsid w:val="00060555"/>
    <w:rsid w:val="0008336F"/>
    <w:rsid w:val="00085AC1"/>
    <w:rsid w:val="00090F6F"/>
    <w:rsid w:val="00092466"/>
    <w:rsid w:val="00095AFF"/>
    <w:rsid w:val="000A1AFC"/>
    <w:rsid w:val="000A338B"/>
    <w:rsid w:val="000A3CE9"/>
    <w:rsid w:val="000C53E3"/>
    <w:rsid w:val="000C6860"/>
    <w:rsid w:val="000E659F"/>
    <w:rsid w:val="000F14D9"/>
    <w:rsid w:val="00103EF3"/>
    <w:rsid w:val="00135D51"/>
    <w:rsid w:val="0015758A"/>
    <w:rsid w:val="00187D7A"/>
    <w:rsid w:val="001903E7"/>
    <w:rsid w:val="001C1004"/>
    <w:rsid w:val="001D261D"/>
    <w:rsid w:val="001E1D2A"/>
    <w:rsid w:val="001E4976"/>
    <w:rsid w:val="00210B11"/>
    <w:rsid w:val="00225792"/>
    <w:rsid w:val="00230A83"/>
    <w:rsid w:val="00234B0C"/>
    <w:rsid w:val="00240305"/>
    <w:rsid w:val="002533F9"/>
    <w:rsid w:val="00256267"/>
    <w:rsid w:val="0028023F"/>
    <w:rsid w:val="00297390"/>
    <w:rsid w:val="002A6321"/>
    <w:rsid w:val="002A791B"/>
    <w:rsid w:val="002B3137"/>
    <w:rsid w:val="002B7FB7"/>
    <w:rsid w:val="002C7CEB"/>
    <w:rsid w:val="002D17A6"/>
    <w:rsid w:val="002D6976"/>
    <w:rsid w:val="002E630A"/>
    <w:rsid w:val="002E778A"/>
    <w:rsid w:val="002F030E"/>
    <w:rsid w:val="002F4A6A"/>
    <w:rsid w:val="00302A7A"/>
    <w:rsid w:val="0031075C"/>
    <w:rsid w:val="003115B5"/>
    <w:rsid w:val="00322BE4"/>
    <w:rsid w:val="00325AC5"/>
    <w:rsid w:val="003414A8"/>
    <w:rsid w:val="00346FC2"/>
    <w:rsid w:val="0035663A"/>
    <w:rsid w:val="003578D5"/>
    <w:rsid w:val="0036325D"/>
    <w:rsid w:val="00390418"/>
    <w:rsid w:val="003A17B9"/>
    <w:rsid w:val="003A4C04"/>
    <w:rsid w:val="003A5F00"/>
    <w:rsid w:val="003A5FE4"/>
    <w:rsid w:val="003A7E05"/>
    <w:rsid w:val="003B5C8D"/>
    <w:rsid w:val="003C019C"/>
    <w:rsid w:val="003D125C"/>
    <w:rsid w:val="003D195F"/>
    <w:rsid w:val="003F0C28"/>
    <w:rsid w:val="003F1167"/>
    <w:rsid w:val="003F6276"/>
    <w:rsid w:val="00436A4F"/>
    <w:rsid w:val="00436EDE"/>
    <w:rsid w:val="00442E3F"/>
    <w:rsid w:val="00447140"/>
    <w:rsid w:val="00454F50"/>
    <w:rsid w:val="00455222"/>
    <w:rsid w:val="00457F96"/>
    <w:rsid w:val="00471728"/>
    <w:rsid w:val="00472931"/>
    <w:rsid w:val="004741E4"/>
    <w:rsid w:val="00492FEE"/>
    <w:rsid w:val="00493A40"/>
    <w:rsid w:val="00493D11"/>
    <w:rsid w:val="004A37EA"/>
    <w:rsid w:val="004B4148"/>
    <w:rsid w:val="004B5DE2"/>
    <w:rsid w:val="004D044F"/>
    <w:rsid w:val="004D1D8E"/>
    <w:rsid w:val="00504F06"/>
    <w:rsid w:val="00511172"/>
    <w:rsid w:val="005301A6"/>
    <w:rsid w:val="00535112"/>
    <w:rsid w:val="005418F1"/>
    <w:rsid w:val="00554A5E"/>
    <w:rsid w:val="00566F04"/>
    <w:rsid w:val="00571726"/>
    <w:rsid w:val="00580FD5"/>
    <w:rsid w:val="005A4DF1"/>
    <w:rsid w:val="005A71E1"/>
    <w:rsid w:val="005C1713"/>
    <w:rsid w:val="005C6FD4"/>
    <w:rsid w:val="005D303A"/>
    <w:rsid w:val="00600F16"/>
    <w:rsid w:val="006071BD"/>
    <w:rsid w:val="00611E8B"/>
    <w:rsid w:val="00617E4D"/>
    <w:rsid w:val="006331AF"/>
    <w:rsid w:val="00633238"/>
    <w:rsid w:val="006536C1"/>
    <w:rsid w:val="00660A97"/>
    <w:rsid w:val="00664CB1"/>
    <w:rsid w:val="006769C7"/>
    <w:rsid w:val="006843B8"/>
    <w:rsid w:val="006A6002"/>
    <w:rsid w:val="006B3456"/>
    <w:rsid w:val="006D4A1E"/>
    <w:rsid w:val="006E2FAC"/>
    <w:rsid w:val="006E78C4"/>
    <w:rsid w:val="006F09CE"/>
    <w:rsid w:val="006F5A36"/>
    <w:rsid w:val="007109A2"/>
    <w:rsid w:val="00717430"/>
    <w:rsid w:val="0073433B"/>
    <w:rsid w:val="00742EEE"/>
    <w:rsid w:val="007675EE"/>
    <w:rsid w:val="00786B21"/>
    <w:rsid w:val="007938BF"/>
    <w:rsid w:val="00794C61"/>
    <w:rsid w:val="007A51F1"/>
    <w:rsid w:val="007B20B2"/>
    <w:rsid w:val="007C6C56"/>
    <w:rsid w:val="007C7531"/>
    <w:rsid w:val="007D7796"/>
    <w:rsid w:val="007E0A4D"/>
    <w:rsid w:val="007E5948"/>
    <w:rsid w:val="007F10A8"/>
    <w:rsid w:val="007F25C7"/>
    <w:rsid w:val="007F545E"/>
    <w:rsid w:val="008131E4"/>
    <w:rsid w:val="00837D88"/>
    <w:rsid w:val="0085126E"/>
    <w:rsid w:val="008548E3"/>
    <w:rsid w:val="00862207"/>
    <w:rsid w:val="00866E57"/>
    <w:rsid w:val="008731BA"/>
    <w:rsid w:val="008777F6"/>
    <w:rsid w:val="00885004"/>
    <w:rsid w:val="008850A9"/>
    <w:rsid w:val="00895DB5"/>
    <w:rsid w:val="008960D7"/>
    <w:rsid w:val="008B3B91"/>
    <w:rsid w:val="008C12FA"/>
    <w:rsid w:val="008C23DB"/>
    <w:rsid w:val="008D4168"/>
    <w:rsid w:val="008E6611"/>
    <w:rsid w:val="00916534"/>
    <w:rsid w:val="00916D43"/>
    <w:rsid w:val="00952B56"/>
    <w:rsid w:val="00953CEC"/>
    <w:rsid w:val="00954D58"/>
    <w:rsid w:val="0096362F"/>
    <w:rsid w:val="00966F20"/>
    <w:rsid w:val="00972701"/>
    <w:rsid w:val="009836BA"/>
    <w:rsid w:val="00984BA8"/>
    <w:rsid w:val="00985596"/>
    <w:rsid w:val="009A01F7"/>
    <w:rsid w:val="009B1C2C"/>
    <w:rsid w:val="009B61EA"/>
    <w:rsid w:val="009D3348"/>
    <w:rsid w:val="009D339C"/>
    <w:rsid w:val="009D798A"/>
    <w:rsid w:val="009E58A7"/>
    <w:rsid w:val="009F6222"/>
    <w:rsid w:val="00A34A09"/>
    <w:rsid w:val="00A470C3"/>
    <w:rsid w:val="00A65860"/>
    <w:rsid w:val="00A66723"/>
    <w:rsid w:val="00A724F5"/>
    <w:rsid w:val="00A92A31"/>
    <w:rsid w:val="00AA3CBF"/>
    <w:rsid w:val="00AA5BC0"/>
    <w:rsid w:val="00AB0B87"/>
    <w:rsid w:val="00AB2DCC"/>
    <w:rsid w:val="00AC4958"/>
    <w:rsid w:val="00AC6592"/>
    <w:rsid w:val="00AD270E"/>
    <w:rsid w:val="00AE2CC3"/>
    <w:rsid w:val="00AE69F8"/>
    <w:rsid w:val="00B027F4"/>
    <w:rsid w:val="00B033F3"/>
    <w:rsid w:val="00B14124"/>
    <w:rsid w:val="00B26E9A"/>
    <w:rsid w:val="00B3041E"/>
    <w:rsid w:val="00B31F11"/>
    <w:rsid w:val="00B4537F"/>
    <w:rsid w:val="00B72477"/>
    <w:rsid w:val="00B7546F"/>
    <w:rsid w:val="00B8343C"/>
    <w:rsid w:val="00B8378A"/>
    <w:rsid w:val="00B84715"/>
    <w:rsid w:val="00BA1B67"/>
    <w:rsid w:val="00BA7B3B"/>
    <w:rsid w:val="00BB33F9"/>
    <w:rsid w:val="00BC651F"/>
    <w:rsid w:val="00BC7E68"/>
    <w:rsid w:val="00BF58A1"/>
    <w:rsid w:val="00C00783"/>
    <w:rsid w:val="00C355AC"/>
    <w:rsid w:val="00C35876"/>
    <w:rsid w:val="00C41EB2"/>
    <w:rsid w:val="00C44DE7"/>
    <w:rsid w:val="00C45F4F"/>
    <w:rsid w:val="00C464ED"/>
    <w:rsid w:val="00C60A02"/>
    <w:rsid w:val="00C6555E"/>
    <w:rsid w:val="00C67101"/>
    <w:rsid w:val="00C93801"/>
    <w:rsid w:val="00CA335E"/>
    <w:rsid w:val="00CA6EC8"/>
    <w:rsid w:val="00CB3539"/>
    <w:rsid w:val="00CB6DD0"/>
    <w:rsid w:val="00CC39A2"/>
    <w:rsid w:val="00CC50F9"/>
    <w:rsid w:val="00CC5362"/>
    <w:rsid w:val="00CC5D7D"/>
    <w:rsid w:val="00CD0DBB"/>
    <w:rsid w:val="00CD385C"/>
    <w:rsid w:val="00CD6D86"/>
    <w:rsid w:val="00CE1829"/>
    <w:rsid w:val="00CE7A39"/>
    <w:rsid w:val="00CF497A"/>
    <w:rsid w:val="00D0286E"/>
    <w:rsid w:val="00D054F9"/>
    <w:rsid w:val="00D1587D"/>
    <w:rsid w:val="00D17726"/>
    <w:rsid w:val="00D20942"/>
    <w:rsid w:val="00D40BDF"/>
    <w:rsid w:val="00D41BA1"/>
    <w:rsid w:val="00D51ED5"/>
    <w:rsid w:val="00D57EDF"/>
    <w:rsid w:val="00D65FD3"/>
    <w:rsid w:val="00D93F99"/>
    <w:rsid w:val="00DA75F1"/>
    <w:rsid w:val="00DB1E36"/>
    <w:rsid w:val="00DB2E0E"/>
    <w:rsid w:val="00DB3AEA"/>
    <w:rsid w:val="00DE2D77"/>
    <w:rsid w:val="00E120F9"/>
    <w:rsid w:val="00E17C67"/>
    <w:rsid w:val="00E36044"/>
    <w:rsid w:val="00E36CB8"/>
    <w:rsid w:val="00E47E4B"/>
    <w:rsid w:val="00E56E90"/>
    <w:rsid w:val="00E66ED9"/>
    <w:rsid w:val="00E676DA"/>
    <w:rsid w:val="00E70B01"/>
    <w:rsid w:val="00E722E5"/>
    <w:rsid w:val="00E85F77"/>
    <w:rsid w:val="00E861E0"/>
    <w:rsid w:val="00EA0F56"/>
    <w:rsid w:val="00EB0F42"/>
    <w:rsid w:val="00EB3E2F"/>
    <w:rsid w:val="00EC1047"/>
    <w:rsid w:val="00EC7714"/>
    <w:rsid w:val="00ED1857"/>
    <w:rsid w:val="00EE0AB0"/>
    <w:rsid w:val="00EE3AB0"/>
    <w:rsid w:val="00EE7384"/>
    <w:rsid w:val="00EF2749"/>
    <w:rsid w:val="00F00C90"/>
    <w:rsid w:val="00F07798"/>
    <w:rsid w:val="00F10223"/>
    <w:rsid w:val="00F138C4"/>
    <w:rsid w:val="00F21459"/>
    <w:rsid w:val="00F47F9E"/>
    <w:rsid w:val="00F508C8"/>
    <w:rsid w:val="00F51707"/>
    <w:rsid w:val="00F544DF"/>
    <w:rsid w:val="00F61490"/>
    <w:rsid w:val="00F75082"/>
    <w:rsid w:val="00F8098C"/>
    <w:rsid w:val="00F9169D"/>
    <w:rsid w:val="00FB3597"/>
    <w:rsid w:val="00FE3359"/>
    <w:rsid w:val="00FE5064"/>
    <w:rsid w:val="00FE6BE5"/>
    <w:rsid w:val="00FF2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32ED50A"/>
  <w15:chartTrackingRefBased/>
  <w15:docId w15:val="{912D537C-F99C-4662-B43C-3D7C12C72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7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4F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F5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F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F06"/>
  </w:style>
  <w:style w:type="paragraph" w:styleId="Footer">
    <w:name w:val="footer"/>
    <w:basedOn w:val="Normal"/>
    <w:link w:val="FooterChar"/>
    <w:uiPriority w:val="99"/>
    <w:unhideWhenUsed/>
    <w:rsid w:val="00504F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F06"/>
  </w:style>
  <w:style w:type="table" w:styleId="TableGrid">
    <w:name w:val="Table Grid"/>
    <w:basedOn w:val="TableNormal"/>
    <w:uiPriority w:val="59"/>
    <w:rsid w:val="002F4A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0E659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00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EB05BB79EF84B8A22897A1DDD9797" ma:contentTypeVersion="4" ma:contentTypeDescription="Create a new document." ma:contentTypeScope="" ma:versionID="99b5180dc59108b4349cdc3ec62ece93">
  <xsd:schema xmlns:xsd="http://www.w3.org/2001/XMLSchema" xmlns:xs="http://www.w3.org/2001/XMLSchema" xmlns:p="http://schemas.microsoft.com/office/2006/metadata/properties" xmlns:ns2="626310d3-9675-4ff2-a44f-b6ece1601f7b" targetNamespace="http://schemas.microsoft.com/office/2006/metadata/properties" ma:root="true" ma:fieldsID="4977324d0fdcdd02babc229e47108cde" ns2:_="">
    <xsd:import namespace="626310d3-9675-4ff2-a44f-b6ece1601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310d3-9675-4ff2-a44f-b6ece1601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8C113B-1782-40D8-A82E-ACE38D7AEAF7}">
  <ds:schemaRefs>
    <ds:schemaRef ds:uri="626310d3-9675-4ff2-a44f-b6ece1601f7b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4339B8D-F71A-4FB2-84E8-640E22415F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3A11A2-E8AF-4768-8965-2DA59F9305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310d3-9675-4ff2-a44f-b6ece1601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847BDE-BB81-4427-B037-CBD46EE72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 Mukheimer</dc:creator>
  <cp:keywords/>
  <dc:description/>
  <cp:lastModifiedBy>Almazrawi, Bashar</cp:lastModifiedBy>
  <cp:revision>17</cp:revision>
  <cp:lastPrinted>2024-04-17T07:28:00Z</cp:lastPrinted>
  <dcterms:created xsi:type="dcterms:W3CDTF">2024-02-08T08:26:00Z</dcterms:created>
  <dcterms:modified xsi:type="dcterms:W3CDTF">2024-05-27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EB05BB79EF84B8A22897A1DDD9797</vt:lpwstr>
  </property>
</Properties>
</file>